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88E5E6" w14:textId="77777777" w:rsidR="000C08B7" w:rsidRDefault="000C08B7" w:rsidP="000C08B7">
      <w:pPr>
        <w:jc w:val="center"/>
        <w:rPr>
          <w:rFonts w:ascii="Times New Roman" w:hAnsi="Times New Roman" w:cs="B Nazanin"/>
          <w:b/>
          <w:bCs/>
          <w:sz w:val="26"/>
          <w:szCs w:val="26"/>
          <w:rtl/>
          <w:lang w:bidi="fa-IR"/>
        </w:rPr>
      </w:pPr>
    </w:p>
    <w:p w14:paraId="1CE86759" w14:textId="7DBF5C1E" w:rsidR="000C08B7" w:rsidRPr="00973F97" w:rsidRDefault="000C08B7" w:rsidP="000C08B7">
      <w:pPr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973F97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كاربرگ شماره </w:t>
      </w:r>
      <w:r w:rsidR="00BA5BB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(</w:t>
      </w:r>
      <w:r w:rsidRPr="00973F97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7</w:t>
      </w:r>
      <w:r w:rsidR="00BA5BB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)</w:t>
      </w:r>
    </w:p>
    <w:p w14:paraId="1AD17D0D" w14:textId="77777777" w:rsidR="000C08B7" w:rsidRPr="00973F97" w:rsidRDefault="000C08B7" w:rsidP="000C08B7">
      <w:pPr>
        <w:pStyle w:val="Title"/>
        <w:spacing w:before="0" w:after="0" w:line="240" w:lineRule="auto"/>
        <w:rPr>
          <w:rFonts w:ascii="Times New Roman" w:hAnsi="Times New Roman" w:cs="B Nazanin"/>
          <w:b/>
          <w:sz w:val="28"/>
          <w:szCs w:val="28"/>
          <w:rtl/>
          <w:lang w:bidi="fa-IR"/>
        </w:rPr>
      </w:pPr>
      <w:r w:rsidRPr="00973F97">
        <w:rPr>
          <w:rFonts w:ascii="Times New Roman" w:hAnsi="Times New Roman" w:cs="B Nazanin" w:hint="cs"/>
          <w:b/>
          <w:sz w:val="28"/>
          <w:szCs w:val="28"/>
          <w:rtl/>
          <w:lang w:bidi="fa-IR"/>
        </w:rPr>
        <w:t>تائيد اصلاحات انجام شده پایان</w:t>
      </w:r>
      <w:r w:rsidRPr="00973F97">
        <w:rPr>
          <w:rFonts w:ascii="Times New Roman" w:hAnsi="Times New Roman" w:cs="B Nazanin"/>
          <w:b/>
          <w:sz w:val="28"/>
          <w:szCs w:val="28"/>
          <w:rtl/>
          <w:lang w:bidi="fa-IR"/>
        </w:rPr>
        <w:softHyphen/>
      </w:r>
      <w:r w:rsidRPr="00973F97">
        <w:rPr>
          <w:rFonts w:ascii="Times New Roman" w:hAnsi="Times New Roman" w:cs="B Nazanin" w:hint="cs"/>
          <w:b/>
          <w:sz w:val="28"/>
          <w:szCs w:val="28"/>
          <w:rtl/>
          <w:lang w:bidi="fa-IR"/>
        </w:rPr>
        <w:t>نامه کارشناسی ارشد</w:t>
      </w:r>
    </w:p>
    <w:p w14:paraId="71B72CA4" w14:textId="0DD4A012" w:rsidR="000C08B7" w:rsidRDefault="000C08B7" w:rsidP="000C08B7">
      <w:pPr>
        <w:pStyle w:val="Title"/>
        <w:spacing w:before="0" w:after="0" w:line="240" w:lineRule="auto"/>
        <w:rPr>
          <w:rFonts w:ascii="Times New Roman" w:hAnsi="Times New Roman" w:cs="B Nazanin"/>
          <w:b/>
          <w:sz w:val="28"/>
          <w:szCs w:val="28"/>
          <w:lang w:bidi="fa-IR"/>
        </w:rPr>
      </w:pPr>
      <w:r w:rsidRPr="00973F97">
        <w:rPr>
          <w:rFonts w:ascii="Times New Roman" w:hAnsi="Times New Roman" w:cs="B Nazanin" w:hint="cs"/>
          <w:b/>
          <w:sz w:val="28"/>
          <w:szCs w:val="28"/>
          <w:rtl/>
          <w:lang w:bidi="fa-IR"/>
        </w:rPr>
        <w:t xml:space="preserve"> توسط عضو هيات داوران</w:t>
      </w:r>
    </w:p>
    <w:p w14:paraId="310D98D3" w14:textId="77777777" w:rsidR="00414945" w:rsidRPr="00973F97" w:rsidRDefault="00414945" w:rsidP="000C08B7">
      <w:pPr>
        <w:pStyle w:val="Title"/>
        <w:spacing w:before="0" w:after="0" w:line="240" w:lineRule="auto"/>
        <w:rPr>
          <w:rFonts w:ascii="Times New Roman" w:hAnsi="Times New Roman" w:cs="B Nazanin"/>
          <w:b/>
          <w:sz w:val="28"/>
          <w:szCs w:val="28"/>
          <w:rtl/>
          <w:lang w:bidi="fa-IR"/>
        </w:rPr>
      </w:pPr>
    </w:p>
    <w:p w14:paraId="1BE069BF" w14:textId="77777777" w:rsidR="000C08B7" w:rsidRDefault="000C08B7" w:rsidP="000C08B7">
      <w:pPr>
        <w:rPr>
          <w:rFonts w:ascii="Times New Roman" w:hAnsi="Times New Roman" w:cs="B Nazanin"/>
          <w:b/>
          <w:bCs/>
          <w:color w:val="000000"/>
          <w:sz w:val="26"/>
          <w:szCs w:val="26"/>
          <w:rtl/>
          <w:lang w:bidi="fa-IR"/>
        </w:rPr>
      </w:pPr>
    </w:p>
    <w:tbl>
      <w:tblPr>
        <w:tblStyle w:val="TableGrid"/>
        <w:bidiVisual/>
        <w:tblW w:w="497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04"/>
        <w:gridCol w:w="5205"/>
      </w:tblGrid>
      <w:tr w:rsidR="006D788A" w14:paraId="3D958816" w14:textId="77777777" w:rsidTr="000026CD">
        <w:tc>
          <w:tcPr>
            <w:tcW w:w="2500" w:type="pct"/>
          </w:tcPr>
          <w:p w14:paraId="7844B215" w14:textId="3E7F972F" w:rsidR="006D788A" w:rsidRDefault="006D788A" w:rsidP="006D788A">
            <w:pPr>
              <w:ind w:left="284" w:firstLine="284"/>
              <w:rPr>
                <w:rFonts w:ascii="Times New Roman" w:hAnsi="Times New Roman" w:cs="B Nazanin"/>
                <w:b/>
                <w:bCs/>
                <w:color w:val="000000"/>
                <w:sz w:val="28"/>
                <w:szCs w:val="28"/>
                <w:lang w:bidi="fa-IR"/>
              </w:rPr>
            </w:pPr>
            <w:r w:rsidRPr="006D788A">
              <w:rPr>
                <w:rFonts w:ascii="Times New Roman" w:hAnsi="Times New Roman" w:cs="B Nazanin" w:hint="cs"/>
                <w:b/>
                <w:bCs/>
                <w:color w:val="000000"/>
                <w:sz w:val="28"/>
                <w:szCs w:val="28"/>
                <w:rtl/>
                <w:lang w:bidi="fa-IR"/>
              </w:rPr>
              <w:t xml:space="preserve">داور داخل گروه: </w:t>
            </w:r>
          </w:p>
          <w:p w14:paraId="3FD7B832" w14:textId="77777777" w:rsidR="00973F97" w:rsidRPr="006D788A" w:rsidRDefault="00973F97" w:rsidP="006D788A">
            <w:pPr>
              <w:ind w:left="284" w:firstLine="284"/>
              <w:rPr>
                <w:rFonts w:ascii="Times New Roman" w:hAnsi="Times New Roman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  <w:p w14:paraId="7E70CBA2" w14:textId="77777777" w:rsidR="006D788A" w:rsidRPr="00494D7D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color w:val="000000"/>
                <w:rtl/>
              </w:rPr>
              <w:t>مدیر</w:t>
            </w:r>
            <w:r w:rsidRPr="007A7FAD">
              <w:rPr>
                <w:rFonts w:ascii="Times New Roman" w:hAnsi="Times New Roman" w:cs="B Nazanin" w:hint="cs"/>
                <w:b/>
                <w:bCs/>
                <w:color w:val="000000"/>
                <w:rtl/>
              </w:rPr>
              <w:t xml:space="preserve"> </w:t>
            </w: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 xml:space="preserve">محترم تحصيلات تكميلي دانشگاه </w:t>
            </w:r>
          </w:p>
          <w:p w14:paraId="4840F75E" w14:textId="77777777" w:rsidR="006D788A" w:rsidRPr="00494D7D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</w:pP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>جناب آقاي /سركار خانم ..............................</w:t>
            </w:r>
          </w:p>
          <w:p w14:paraId="28E88BA4" w14:textId="77777777" w:rsidR="006D788A" w:rsidRPr="00973F97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</w:rPr>
            </w:pPr>
          </w:p>
          <w:p w14:paraId="7F5EB22D" w14:textId="35EEE589" w:rsidR="006D788A" w:rsidRPr="00492E43" w:rsidRDefault="006D788A" w:rsidP="006D788A">
            <w:pPr>
              <w:spacing w:line="360" w:lineRule="auto"/>
              <w:rPr>
                <w:rFonts w:ascii="Times New Roman" w:hAnsi="Times New Roman" w:cs="B Nazanin"/>
                <w:b/>
                <w:bCs/>
                <w:color w:val="000000"/>
                <w:rtl/>
              </w:rPr>
            </w:pPr>
            <w:r w:rsidRPr="00492E43">
              <w:rPr>
                <w:rFonts w:ascii="Times New Roman" w:hAnsi="Times New Roman" w:cs="B Nazanin" w:hint="cs"/>
                <w:b/>
                <w:bCs/>
                <w:color w:val="000000"/>
                <w:rtl/>
              </w:rPr>
              <w:t xml:space="preserve">با سلام و احترام </w:t>
            </w:r>
          </w:p>
          <w:p w14:paraId="6EE6712A" w14:textId="0DEF5AD2" w:rsidR="006D788A" w:rsidRPr="00494D7D" w:rsidRDefault="006D788A" w:rsidP="006D788A">
            <w:pPr>
              <w:spacing w:line="360" w:lineRule="auto"/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</w:pP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>به آگاهي مي رساند اصلاحات لازم در پایان</w:t>
            </w:r>
            <w: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  <w:softHyphen/>
            </w: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 xml:space="preserve">نامه کارشناسی ارشد آقاي/خانم .......................................دانشجوي رشته ي ...........................................به شماره دانشجويي.................................... راهنمائي آقاي /خانم ............................. انجام شده است و مورد تائيد اينجانب........................................ مي باشد. </w:t>
            </w:r>
          </w:p>
          <w:p w14:paraId="19904C2D" w14:textId="77777777" w:rsidR="006D788A" w:rsidRPr="00494D7D" w:rsidRDefault="006D788A" w:rsidP="006D788A">
            <w:pPr>
              <w:ind w:left="253"/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</w:pPr>
          </w:p>
          <w:p w14:paraId="2D6FCF83" w14:textId="77777777" w:rsidR="006D788A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</w:rPr>
            </w:pP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 xml:space="preserve">نام و نام خانوادگي : </w:t>
            </w: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ab/>
            </w: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ab/>
            </w: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ab/>
            </w: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ab/>
            </w:r>
          </w:p>
          <w:p w14:paraId="4FC70DD3" w14:textId="6008E3F6" w:rsidR="006D788A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</w:rPr>
            </w:pP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 xml:space="preserve">امضاء و تاريخ : </w:t>
            </w:r>
          </w:p>
          <w:sdt>
            <w:sdtP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  <w:id w:val="-1023316786"/>
              <w:showingPlcHdr/>
              <w:picture/>
            </w:sdtPr>
            <w:sdtEndPr/>
            <w:sdtContent>
              <w:p w14:paraId="501E3BC4" w14:textId="20F38B5D" w:rsidR="006D788A" w:rsidRDefault="006D788A" w:rsidP="006D788A">
                <w:pPr>
                  <w:rPr>
                    <w:rFonts w:ascii="Times New Roman" w:hAnsi="Times New Roman" w:cs="B Nazanin"/>
                    <w:b/>
                    <w:bCs/>
                    <w:color w:val="000000"/>
                    <w:sz w:val="22"/>
                    <w:szCs w:val="22"/>
                    <w:rtl/>
                  </w:rPr>
                </w:pPr>
                <w:r>
                  <w:rPr>
                    <w:rFonts w:ascii="Times New Roman" w:hAnsi="Times New Roman" w:cs="B Nazanin"/>
                    <w:b/>
                    <w:bCs/>
                    <w:noProof/>
                    <w:color w:val="000000"/>
                    <w:sz w:val="22"/>
                    <w:szCs w:val="22"/>
                    <w:lang w:bidi="fa-IR"/>
                  </w:rPr>
                  <w:drawing>
                    <wp:inline distT="0" distB="0" distL="0" distR="0" wp14:anchorId="35CBE145" wp14:editId="63BB3BD7">
                      <wp:extent cx="1905000" cy="1905000"/>
                      <wp:effectExtent l="0" t="0" r="0" b="0"/>
                      <wp:docPr id="1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26A2954" w14:textId="1E90D016" w:rsidR="006D788A" w:rsidRDefault="006D788A" w:rsidP="006D788A">
            <w:pPr>
              <w:ind w:left="5383"/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</w:pPr>
          </w:p>
          <w:p w14:paraId="6565A801" w14:textId="77777777" w:rsidR="006D788A" w:rsidRDefault="006D788A" w:rsidP="000C08B7">
            <w:pPr>
              <w:rPr>
                <w:rFonts w:ascii="Times New Roman" w:hAnsi="Times New Roman" w:cs="B Nazanin"/>
                <w:b/>
                <w:bCs/>
                <w:color w:val="000000"/>
                <w:sz w:val="26"/>
                <w:szCs w:val="26"/>
                <w:lang w:bidi="fa-IR"/>
              </w:rPr>
            </w:pPr>
          </w:p>
          <w:p w14:paraId="61B46162" w14:textId="77777777" w:rsidR="006D788A" w:rsidRDefault="006D788A" w:rsidP="000C08B7">
            <w:pPr>
              <w:rPr>
                <w:rFonts w:ascii="Times New Roman" w:hAnsi="Times New Roman" w:cs="B Nazanin"/>
                <w:b/>
                <w:bCs/>
                <w:color w:val="000000"/>
                <w:sz w:val="26"/>
                <w:szCs w:val="26"/>
                <w:lang w:bidi="fa-IR"/>
              </w:rPr>
            </w:pPr>
          </w:p>
          <w:p w14:paraId="64AB7B6E" w14:textId="07EB1C96" w:rsidR="006D788A" w:rsidRDefault="006D788A" w:rsidP="000C08B7">
            <w:pPr>
              <w:rPr>
                <w:rFonts w:ascii="Times New Roman" w:hAnsi="Times New Roman" w:cs="B Nazanin"/>
                <w:b/>
                <w:bCs/>
                <w:color w:val="000000"/>
                <w:sz w:val="26"/>
                <w:szCs w:val="26"/>
                <w:rtl/>
                <w:lang w:bidi="fa-IR"/>
              </w:rPr>
            </w:pPr>
          </w:p>
        </w:tc>
        <w:tc>
          <w:tcPr>
            <w:tcW w:w="2500" w:type="pct"/>
          </w:tcPr>
          <w:p w14:paraId="555196CE" w14:textId="51C23300" w:rsidR="006D788A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8"/>
                <w:szCs w:val="28"/>
                <w:lang w:bidi="fa-IR"/>
              </w:rPr>
            </w:pPr>
            <w:r w:rsidRPr="006D788A">
              <w:rPr>
                <w:rFonts w:ascii="Times New Roman" w:hAnsi="Times New Roman" w:cs="B Nazanin" w:hint="cs"/>
                <w:b/>
                <w:bCs/>
                <w:color w:val="000000"/>
                <w:sz w:val="28"/>
                <w:szCs w:val="28"/>
                <w:rtl/>
                <w:lang w:bidi="fa-IR"/>
              </w:rPr>
              <w:t xml:space="preserve">داور خارج از گروه: </w:t>
            </w:r>
          </w:p>
          <w:p w14:paraId="222B62DD" w14:textId="77777777" w:rsidR="00973F97" w:rsidRPr="006D788A" w:rsidRDefault="00973F97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8"/>
                <w:szCs w:val="28"/>
                <w:lang w:bidi="fa-IR"/>
              </w:rPr>
            </w:pPr>
          </w:p>
          <w:p w14:paraId="36134D57" w14:textId="77777777" w:rsidR="006D788A" w:rsidRPr="00973F97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</w:pPr>
            <w:r w:rsidRPr="00973F97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 xml:space="preserve">مدیر محترم تحصيلات تكميلي دانشگاه </w:t>
            </w:r>
          </w:p>
          <w:p w14:paraId="1D8AE55D" w14:textId="77777777" w:rsidR="006D788A" w:rsidRPr="00973F97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</w:pPr>
            <w:r w:rsidRPr="00973F97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>جناب آقاي /سركار خانم ..............................</w:t>
            </w:r>
          </w:p>
          <w:p w14:paraId="748DE3B1" w14:textId="77777777" w:rsidR="006D788A" w:rsidRPr="007A7FAD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rtl/>
              </w:rPr>
            </w:pPr>
          </w:p>
          <w:p w14:paraId="02650560" w14:textId="77777777" w:rsidR="006D788A" w:rsidRPr="007A7FAD" w:rsidRDefault="006D788A" w:rsidP="006D788A">
            <w:pPr>
              <w:spacing w:line="360" w:lineRule="auto"/>
              <w:rPr>
                <w:rFonts w:ascii="Times New Roman" w:hAnsi="Times New Roman" w:cs="B Nazanin"/>
                <w:b/>
                <w:bCs/>
                <w:color w:val="000000"/>
              </w:rPr>
            </w:pPr>
            <w:r w:rsidRPr="007A7FAD">
              <w:rPr>
                <w:rFonts w:ascii="Times New Roman" w:hAnsi="Times New Roman" w:cs="B Nazanin" w:hint="cs"/>
                <w:b/>
                <w:bCs/>
                <w:color w:val="000000"/>
                <w:rtl/>
              </w:rPr>
              <w:t xml:space="preserve">با سلام و احترام </w:t>
            </w:r>
          </w:p>
          <w:p w14:paraId="788BE1F4" w14:textId="77777777" w:rsidR="006D788A" w:rsidRPr="007A7FAD" w:rsidRDefault="006D788A" w:rsidP="006D788A">
            <w:pPr>
              <w:spacing w:line="360" w:lineRule="auto"/>
              <w:rPr>
                <w:rFonts w:ascii="Times New Roman" w:hAnsi="Times New Roman" w:cs="B Nazanin"/>
                <w:b/>
                <w:bCs/>
                <w:color w:val="000000"/>
                <w:rtl/>
              </w:rPr>
            </w:pP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>به آگاهي مي رساند اصلاحات لازم در پایان</w:t>
            </w:r>
            <w: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  <w:softHyphen/>
            </w:r>
            <w:r w:rsidRPr="00494D7D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 xml:space="preserve">نامه کارشناسی ارشد آقاي/خانم .......................................دانشجوي رشته ي ...........................................به شماره دانشجويي.................................... به راهنمائي آقاي /خانم ............................. انجام شده است و مورد تائيد اينجانب........................................ مي باشد. </w:t>
            </w:r>
            <w:r>
              <w:rPr>
                <w:rFonts w:ascii="Times New Roman" w:hAnsi="Times New Roman" w:cs="B Nazanin" w:hint="cs"/>
                <w:b/>
                <w:bCs/>
                <w:color w:val="000000"/>
                <w:rtl/>
              </w:rPr>
              <w:t xml:space="preserve"> </w:t>
            </w:r>
          </w:p>
          <w:p w14:paraId="6942DA4B" w14:textId="77777777" w:rsidR="006D788A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</w:rPr>
            </w:pPr>
            <w:r w:rsidRPr="007A7FAD">
              <w:rPr>
                <w:rFonts w:ascii="Times New Roman" w:hAnsi="Times New Roman" w:cs="B Nazanin" w:hint="cs"/>
                <w:b/>
                <w:bCs/>
                <w:color w:val="000000"/>
                <w:rtl/>
              </w:rPr>
              <w:tab/>
            </w:r>
            <w:r w:rsidRPr="007A7FAD">
              <w:rPr>
                <w:rFonts w:ascii="Times New Roman" w:hAnsi="Times New Roman" w:cs="B Nazanin" w:hint="cs"/>
                <w:b/>
                <w:bCs/>
                <w:color w:val="000000"/>
                <w:rtl/>
              </w:rPr>
              <w:tab/>
              <w:t xml:space="preserve"> </w:t>
            </w:r>
            <w:r>
              <w:rPr>
                <w:rFonts w:ascii="Times New Roman" w:hAnsi="Times New Roman" w:cs="B Nazanin" w:hint="cs"/>
                <w:b/>
                <w:bCs/>
                <w:color w:val="000000"/>
                <w:rtl/>
              </w:rPr>
              <w:t xml:space="preserve">                                                       </w:t>
            </w:r>
          </w:p>
          <w:p w14:paraId="6900E896" w14:textId="44BD554C" w:rsidR="006D788A" w:rsidRPr="00973F97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  <w:rtl/>
              </w:rPr>
            </w:pPr>
            <w:r w:rsidRPr="00973F97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 xml:space="preserve"> نام و نام خانوادگي : </w:t>
            </w:r>
          </w:p>
          <w:p w14:paraId="62E7B26F" w14:textId="3A36239C" w:rsidR="006D788A" w:rsidRPr="00973F97" w:rsidRDefault="006D788A" w:rsidP="006D788A">
            <w:pPr>
              <w:rPr>
                <w:rFonts w:ascii="Times New Roman" w:hAnsi="Times New Roman" w:cs="B Nazanin"/>
                <w:b/>
                <w:bCs/>
                <w:color w:val="000000"/>
                <w:sz w:val="22"/>
                <w:szCs w:val="22"/>
              </w:rPr>
            </w:pPr>
            <w:r w:rsidRPr="00973F97">
              <w:rPr>
                <w:rFonts w:ascii="Times New Roman" w:hAnsi="Times New Roman" w:cs="B Nazanin" w:hint="cs"/>
                <w:b/>
                <w:bCs/>
                <w:color w:val="000000"/>
                <w:sz w:val="22"/>
                <w:szCs w:val="22"/>
                <w:rtl/>
              </w:rPr>
              <w:t xml:space="preserve">امضاء و تاريخ : </w:t>
            </w:r>
          </w:p>
          <w:sdt>
            <w:sdtPr>
              <w:rPr>
                <w:rFonts w:ascii="Times New Roman" w:hAnsi="Times New Roman" w:cs="B Nazanin"/>
                <w:b/>
                <w:bCs/>
                <w:color w:val="000000"/>
                <w:rtl/>
              </w:rPr>
              <w:id w:val="788319418"/>
              <w:showingPlcHdr/>
              <w:picture/>
            </w:sdtPr>
            <w:sdtEndPr/>
            <w:sdtContent>
              <w:p w14:paraId="4A00F3AF" w14:textId="4A347494" w:rsidR="006D788A" w:rsidRDefault="006D788A" w:rsidP="006D788A">
                <w:pPr>
                  <w:rPr>
                    <w:rFonts w:ascii="Times New Roman" w:hAnsi="Times New Roman" w:cs="B Nazanin"/>
                    <w:b/>
                    <w:bCs/>
                    <w:color w:val="000000"/>
                    <w:rtl/>
                  </w:rPr>
                </w:pPr>
                <w:r>
                  <w:rPr>
                    <w:rFonts w:ascii="Times New Roman" w:hAnsi="Times New Roman" w:cs="B Nazanin"/>
                    <w:b/>
                    <w:bCs/>
                    <w:noProof/>
                    <w:color w:val="000000"/>
                    <w:lang w:bidi="fa-IR"/>
                  </w:rPr>
                  <w:drawing>
                    <wp:inline distT="0" distB="0" distL="0" distR="0" wp14:anchorId="788DD284" wp14:editId="06281183">
                      <wp:extent cx="1905000" cy="1905000"/>
                      <wp:effectExtent l="0" t="0" r="0" b="0"/>
                      <wp:docPr id="1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1AB241F" w14:textId="77777777" w:rsidR="006D788A" w:rsidRDefault="006D788A" w:rsidP="000C08B7">
            <w:pPr>
              <w:rPr>
                <w:rFonts w:ascii="Times New Roman" w:hAnsi="Times New Roman" w:cs="B Nazanin"/>
                <w:b/>
                <w:bCs/>
                <w:color w:val="000000"/>
                <w:sz w:val="26"/>
                <w:szCs w:val="26"/>
                <w:rtl/>
                <w:lang w:bidi="fa-IR"/>
              </w:rPr>
            </w:pPr>
          </w:p>
        </w:tc>
      </w:tr>
    </w:tbl>
    <w:p w14:paraId="3FC2541C" w14:textId="77777777" w:rsidR="008E5C68" w:rsidRDefault="008E5C68" w:rsidP="000C08B7">
      <w:pPr>
        <w:rPr>
          <w:rFonts w:ascii="Times New Roman" w:hAnsi="Times New Roman" w:cs="B Nazanin"/>
          <w:b/>
          <w:bCs/>
          <w:color w:val="000000"/>
          <w:sz w:val="26"/>
          <w:szCs w:val="26"/>
          <w:rtl/>
          <w:lang w:bidi="fa-IR"/>
        </w:rPr>
      </w:pPr>
    </w:p>
    <w:p w14:paraId="2FC519B6" w14:textId="5A8D0080" w:rsidR="000C08B7" w:rsidRDefault="000C08B7" w:rsidP="00414945">
      <w:pPr>
        <w:rPr>
          <w:rFonts w:ascii="Times New Roman" w:hAnsi="Times New Roman" w:cs="B Nazanin"/>
          <w:b/>
          <w:bCs/>
          <w:color w:val="000000"/>
          <w:rtl/>
        </w:rPr>
      </w:pPr>
    </w:p>
    <w:p w14:paraId="2983F4E2" w14:textId="1709AA19" w:rsidR="007269B3" w:rsidRPr="00973F97" w:rsidRDefault="007269B3" w:rsidP="007269B3">
      <w:pPr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973F97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lastRenderedPageBreak/>
        <w:t>كاربرگ شماره</w:t>
      </w:r>
      <w:r w:rsidR="00BA5BB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(</w:t>
      </w:r>
      <w:r w:rsidRPr="00973F97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7</w:t>
      </w:r>
      <w:r w:rsidR="00BA5BB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)</w:t>
      </w:r>
      <w:bookmarkStart w:id="0" w:name="_GoBack"/>
      <w:bookmarkEnd w:id="0"/>
    </w:p>
    <w:p w14:paraId="46564F34" w14:textId="77777777" w:rsidR="007269B3" w:rsidRPr="00973F97" w:rsidRDefault="007269B3" w:rsidP="007269B3">
      <w:pPr>
        <w:pStyle w:val="Title"/>
        <w:spacing w:before="0" w:after="0" w:line="240" w:lineRule="auto"/>
        <w:rPr>
          <w:rFonts w:ascii="Times New Roman" w:hAnsi="Times New Roman" w:cs="B Nazanin"/>
          <w:b/>
          <w:sz w:val="28"/>
          <w:szCs w:val="28"/>
          <w:rtl/>
          <w:lang w:bidi="fa-IR"/>
        </w:rPr>
      </w:pPr>
      <w:r w:rsidRPr="00973F97">
        <w:rPr>
          <w:rFonts w:ascii="Times New Roman" w:hAnsi="Times New Roman" w:cs="B Nazanin" w:hint="cs"/>
          <w:b/>
          <w:sz w:val="28"/>
          <w:szCs w:val="28"/>
          <w:rtl/>
          <w:lang w:bidi="fa-IR"/>
        </w:rPr>
        <w:t>تائيد اصلاحات انجام شده پایان</w:t>
      </w:r>
      <w:r w:rsidRPr="00973F97">
        <w:rPr>
          <w:rFonts w:ascii="Times New Roman" w:hAnsi="Times New Roman" w:cs="B Nazanin"/>
          <w:b/>
          <w:sz w:val="28"/>
          <w:szCs w:val="28"/>
          <w:rtl/>
          <w:lang w:bidi="fa-IR"/>
        </w:rPr>
        <w:softHyphen/>
      </w:r>
      <w:r w:rsidRPr="00973F97">
        <w:rPr>
          <w:rFonts w:ascii="Times New Roman" w:hAnsi="Times New Roman" w:cs="B Nazanin" w:hint="cs"/>
          <w:b/>
          <w:sz w:val="28"/>
          <w:szCs w:val="28"/>
          <w:rtl/>
          <w:lang w:bidi="fa-IR"/>
        </w:rPr>
        <w:t>نامه کارشناسی ارشد</w:t>
      </w:r>
    </w:p>
    <w:p w14:paraId="78295434" w14:textId="77777777" w:rsidR="007269B3" w:rsidRPr="00973F97" w:rsidRDefault="007269B3" w:rsidP="007269B3">
      <w:pPr>
        <w:pStyle w:val="Title"/>
        <w:spacing w:before="0" w:after="0" w:line="240" w:lineRule="auto"/>
        <w:rPr>
          <w:rFonts w:ascii="Times New Roman" w:hAnsi="Times New Roman" w:cs="B Nazanin"/>
          <w:b/>
          <w:sz w:val="28"/>
          <w:szCs w:val="28"/>
          <w:rtl/>
          <w:lang w:bidi="fa-IR"/>
        </w:rPr>
      </w:pPr>
      <w:r w:rsidRPr="00973F97">
        <w:rPr>
          <w:rFonts w:ascii="Times New Roman" w:hAnsi="Times New Roman" w:cs="B Nazanin" w:hint="cs"/>
          <w:b/>
          <w:sz w:val="28"/>
          <w:szCs w:val="28"/>
          <w:rtl/>
          <w:lang w:bidi="fa-IR"/>
        </w:rPr>
        <w:t xml:space="preserve"> توسط عضو هيات داوران</w:t>
      </w:r>
    </w:p>
    <w:p w14:paraId="7BD806A5" w14:textId="649058AF" w:rsidR="007269B3" w:rsidRDefault="007269B3" w:rsidP="007269B3">
      <w:pPr>
        <w:rPr>
          <w:rFonts w:ascii="Times New Roman" w:hAnsi="Times New Roman" w:cs="B Nazanin"/>
          <w:b/>
          <w:bCs/>
          <w:color w:val="000000"/>
          <w:sz w:val="26"/>
          <w:szCs w:val="26"/>
          <w:lang w:bidi="fa-IR"/>
        </w:rPr>
      </w:pPr>
    </w:p>
    <w:p w14:paraId="0CBD5032" w14:textId="5CDD7078" w:rsidR="000C08B7" w:rsidRPr="007269B3" w:rsidRDefault="000C08B7" w:rsidP="007269B3">
      <w:pPr>
        <w:rPr>
          <w:rFonts w:ascii="Times New Roman" w:hAnsi="Times New Roman" w:cs="B Nazanin"/>
          <w:b/>
          <w:bCs/>
          <w:color w:val="000000"/>
          <w:sz w:val="28"/>
          <w:szCs w:val="28"/>
          <w:lang w:bidi="fa-IR"/>
        </w:rPr>
      </w:pPr>
      <w:r w:rsidRPr="007269B3">
        <w:rPr>
          <w:rFonts w:ascii="Times New Roman" w:hAnsi="Times New Roman" w:cs="B Nazanin" w:hint="cs"/>
          <w:b/>
          <w:bCs/>
          <w:color w:val="000000"/>
          <w:sz w:val="28"/>
          <w:szCs w:val="28"/>
          <w:rtl/>
          <w:lang w:bidi="fa-IR"/>
        </w:rPr>
        <w:t>استاد راهنما:</w:t>
      </w:r>
    </w:p>
    <w:p w14:paraId="363093BF" w14:textId="77777777" w:rsidR="007269B3" w:rsidRDefault="007269B3" w:rsidP="007269B3">
      <w:pPr>
        <w:rPr>
          <w:rFonts w:ascii="Times New Roman" w:hAnsi="Times New Roman" w:cs="B Nazanin"/>
          <w:b/>
          <w:bCs/>
          <w:color w:val="000000"/>
          <w:sz w:val="26"/>
          <w:szCs w:val="26"/>
          <w:rtl/>
          <w:lang w:bidi="fa-IR"/>
        </w:rPr>
      </w:pPr>
    </w:p>
    <w:p w14:paraId="55BA4948" w14:textId="77777777" w:rsidR="000C08B7" w:rsidRPr="00494D7D" w:rsidRDefault="000C08B7" w:rsidP="000C08B7">
      <w:pPr>
        <w:rPr>
          <w:rFonts w:ascii="Times New Roman" w:hAnsi="Times New Roman" w:cs="B Nazanin"/>
          <w:b/>
          <w:bCs/>
          <w:color w:val="000000"/>
          <w:sz w:val="22"/>
          <w:szCs w:val="22"/>
          <w:rtl/>
        </w:rPr>
      </w:pPr>
      <w:r>
        <w:rPr>
          <w:rFonts w:ascii="Times New Roman" w:hAnsi="Times New Roman" w:cs="B Nazanin" w:hint="cs"/>
          <w:b/>
          <w:bCs/>
          <w:color w:val="000000"/>
          <w:rtl/>
        </w:rPr>
        <w:t>مدیر</w:t>
      </w:r>
      <w:r w:rsidRPr="007A7FAD">
        <w:rPr>
          <w:rFonts w:ascii="Times New Roman" w:hAnsi="Times New Roman" w:cs="B Nazanin" w:hint="cs"/>
          <w:b/>
          <w:bCs/>
          <w:color w:val="000000"/>
          <w:rtl/>
        </w:rPr>
        <w:t xml:space="preserve"> </w:t>
      </w:r>
      <w:r w:rsidRPr="00494D7D">
        <w:rPr>
          <w:rFonts w:ascii="Times New Roman" w:hAnsi="Times New Roman" w:cs="B Nazanin" w:hint="cs"/>
          <w:b/>
          <w:bCs/>
          <w:color w:val="000000"/>
          <w:sz w:val="22"/>
          <w:szCs w:val="22"/>
          <w:rtl/>
        </w:rPr>
        <w:t xml:space="preserve">محترم تحصيلات تكميلي دانشگاه </w:t>
      </w:r>
    </w:p>
    <w:p w14:paraId="669A350F" w14:textId="77777777" w:rsidR="000C08B7" w:rsidRPr="00494D7D" w:rsidRDefault="000C08B7" w:rsidP="000C08B7">
      <w:pPr>
        <w:rPr>
          <w:rFonts w:ascii="Times New Roman" w:hAnsi="Times New Roman" w:cs="B Nazanin"/>
          <w:b/>
          <w:bCs/>
          <w:color w:val="000000"/>
          <w:sz w:val="22"/>
          <w:szCs w:val="22"/>
          <w:rtl/>
        </w:rPr>
      </w:pPr>
      <w:r w:rsidRPr="00494D7D">
        <w:rPr>
          <w:rFonts w:ascii="Times New Roman" w:hAnsi="Times New Roman" w:cs="B Nazanin" w:hint="cs"/>
          <w:b/>
          <w:bCs/>
          <w:color w:val="000000"/>
          <w:sz w:val="22"/>
          <w:szCs w:val="22"/>
          <w:rtl/>
        </w:rPr>
        <w:t>جناب آقاي /سركار خانم ..............................</w:t>
      </w:r>
    </w:p>
    <w:p w14:paraId="44F25B7D" w14:textId="77777777" w:rsidR="000C08B7" w:rsidRPr="007269B3" w:rsidRDefault="000C08B7" w:rsidP="007269B3">
      <w:pPr>
        <w:spacing w:line="360" w:lineRule="auto"/>
        <w:rPr>
          <w:rFonts w:ascii="Times New Roman" w:hAnsi="Times New Roman" w:cs="B Nazanin"/>
          <w:b/>
          <w:bCs/>
          <w:color w:val="000000"/>
          <w:rtl/>
        </w:rPr>
      </w:pPr>
      <w:r w:rsidRPr="007269B3">
        <w:rPr>
          <w:rFonts w:ascii="Times New Roman" w:hAnsi="Times New Roman" w:cs="B Nazanin" w:hint="cs"/>
          <w:b/>
          <w:bCs/>
          <w:color w:val="000000"/>
          <w:rtl/>
        </w:rPr>
        <w:t xml:space="preserve">با سلام و احترام </w:t>
      </w:r>
    </w:p>
    <w:p w14:paraId="20AC987D" w14:textId="77777777" w:rsidR="000C08B7" w:rsidRPr="007269B3" w:rsidRDefault="000C08B7" w:rsidP="007269B3">
      <w:pPr>
        <w:spacing w:line="360" w:lineRule="auto"/>
        <w:rPr>
          <w:rFonts w:ascii="Times New Roman" w:hAnsi="Times New Roman" w:cs="B Nazanin"/>
          <w:b/>
          <w:bCs/>
          <w:color w:val="000000"/>
          <w:rtl/>
        </w:rPr>
      </w:pPr>
      <w:r w:rsidRPr="007269B3">
        <w:rPr>
          <w:rFonts w:ascii="Times New Roman" w:hAnsi="Times New Roman" w:cs="B Nazanin" w:hint="cs"/>
          <w:b/>
          <w:bCs/>
          <w:color w:val="000000"/>
          <w:rtl/>
        </w:rPr>
        <w:tab/>
        <w:t>به آگاهي مي رساند اصلاحات لازم در پایان</w:t>
      </w:r>
      <w:r w:rsidRPr="007269B3">
        <w:rPr>
          <w:rFonts w:ascii="Times New Roman" w:hAnsi="Times New Roman" w:cs="B Nazanin"/>
          <w:b/>
          <w:bCs/>
          <w:color w:val="000000"/>
          <w:rtl/>
        </w:rPr>
        <w:softHyphen/>
      </w:r>
      <w:r w:rsidRPr="007269B3">
        <w:rPr>
          <w:rFonts w:ascii="Times New Roman" w:hAnsi="Times New Roman" w:cs="B Nazanin" w:hint="cs"/>
          <w:b/>
          <w:bCs/>
          <w:color w:val="000000"/>
          <w:rtl/>
        </w:rPr>
        <w:t xml:space="preserve">نامه کارشناسی ارشد آقاي/خانم .......................................دانشجوي رشته ي ...........................................به شماره دانشجويي.................................... مورد تائيد اينجانب........................................ مي باشد. </w:t>
      </w:r>
    </w:p>
    <w:p w14:paraId="1862B13B" w14:textId="77777777" w:rsidR="000C08B7" w:rsidRDefault="000C08B7" w:rsidP="000C08B7">
      <w:pPr>
        <w:rPr>
          <w:rFonts w:ascii="Times New Roman" w:hAnsi="Times New Roman" w:cs="B Nazanin"/>
          <w:b/>
          <w:bCs/>
          <w:color w:val="000000"/>
          <w:sz w:val="26"/>
          <w:szCs w:val="26"/>
          <w:lang w:bidi="fa-IR"/>
        </w:rPr>
      </w:pPr>
    </w:p>
    <w:p w14:paraId="1D35D24B" w14:textId="63E9D472" w:rsidR="000C08B7" w:rsidRPr="007A7FAD" w:rsidRDefault="000C08B7" w:rsidP="000C08B7">
      <w:pPr>
        <w:ind w:left="5293"/>
        <w:rPr>
          <w:rFonts w:ascii="Times New Roman" w:hAnsi="Times New Roman" w:cs="B Nazanin"/>
          <w:b/>
          <w:bCs/>
          <w:color w:val="000000"/>
          <w:rtl/>
        </w:rPr>
      </w:pPr>
      <w:r w:rsidRPr="007A7FAD">
        <w:rPr>
          <w:rFonts w:ascii="Times New Roman" w:hAnsi="Times New Roman" w:cs="B Nazanin" w:hint="cs"/>
          <w:b/>
          <w:bCs/>
          <w:color w:val="000000"/>
          <w:rtl/>
        </w:rPr>
        <w:t xml:space="preserve"> </w:t>
      </w:r>
      <w:r>
        <w:rPr>
          <w:rFonts w:ascii="Times New Roman" w:hAnsi="Times New Roman" w:cs="B Nazanin" w:hint="cs"/>
          <w:b/>
          <w:bCs/>
          <w:color w:val="000000"/>
          <w:rtl/>
        </w:rPr>
        <w:t xml:space="preserve">                      </w:t>
      </w:r>
      <w:r w:rsidRPr="007A7FAD">
        <w:rPr>
          <w:rFonts w:ascii="Times New Roman" w:hAnsi="Times New Roman" w:cs="B Nazanin" w:hint="cs"/>
          <w:b/>
          <w:bCs/>
          <w:color w:val="000000"/>
          <w:rtl/>
        </w:rPr>
        <w:t xml:space="preserve"> نام و نام خانوادگي : </w:t>
      </w:r>
    </w:p>
    <w:p w14:paraId="34D14104" w14:textId="359FCA64" w:rsidR="000C08B7" w:rsidRDefault="000C08B7" w:rsidP="000C08B7">
      <w:pPr>
        <w:ind w:left="5293"/>
        <w:rPr>
          <w:rFonts w:ascii="Times New Roman" w:hAnsi="Times New Roman" w:cs="B Nazanin"/>
          <w:b/>
          <w:bCs/>
          <w:color w:val="000000"/>
          <w:rtl/>
        </w:rPr>
      </w:pPr>
      <w:r w:rsidRPr="007A7FAD">
        <w:rPr>
          <w:rFonts w:ascii="Times New Roman" w:hAnsi="Times New Roman" w:cs="B Nazanin" w:hint="cs"/>
          <w:b/>
          <w:bCs/>
          <w:color w:val="000000"/>
          <w:rtl/>
        </w:rPr>
        <w:tab/>
      </w:r>
      <w:r w:rsidRPr="007A7FAD">
        <w:rPr>
          <w:rFonts w:ascii="Times New Roman" w:hAnsi="Times New Roman" w:cs="B Nazanin" w:hint="cs"/>
          <w:b/>
          <w:bCs/>
          <w:color w:val="000000"/>
          <w:rtl/>
        </w:rPr>
        <w:tab/>
        <w:t xml:space="preserve">امضاء و تاريخ : </w:t>
      </w:r>
    </w:p>
    <w:sdt>
      <w:sdtPr>
        <w:rPr>
          <w:rFonts w:ascii="Times New Roman" w:hAnsi="Times New Roman" w:cs="B Nazanin"/>
          <w:b/>
          <w:bCs/>
          <w:color w:val="000000"/>
          <w:rtl/>
        </w:rPr>
        <w:id w:val="2014184983"/>
        <w:showingPlcHdr/>
        <w:picture/>
      </w:sdtPr>
      <w:sdtEndPr/>
      <w:sdtContent>
        <w:p w14:paraId="4E242D14" w14:textId="2558432F" w:rsidR="000C08B7" w:rsidRPr="007A7FAD" w:rsidRDefault="000C08B7" w:rsidP="000C08B7">
          <w:pPr>
            <w:ind w:left="6373"/>
            <w:rPr>
              <w:rFonts w:ascii="Times New Roman" w:hAnsi="Times New Roman" w:cs="B Nazanin"/>
              <w:b/>
              <w:bCs/>
              <w:color w:val="000000"/>
              <w:rtl/>
            </w:rPr>
          </w:pPr>
          <w:r>
            <w:rPr>
              <w:rFonts w:ascii="Times New Roman" w:hAnsi="Times New Roman" w:cs="B Nazanin"/>
              <w:b/>
              <w:bCs/>
              <w:noProof/>
              <w:color w:val="000000"/>
              <w:lang w:bidi="fa-IR"/>
            </w:rPr>
            <w:drawing>
              <wp:inline distT="0" distB="0" distL="0" distR="0" wp14:anchorId="24062162" wp14:editId="3A24803C">
                <wp:extent cx="1905000" cy="1905000"/>
                <wp:effectExtent l="0" t="0" r="0" b="0"/>
                <wp:docPr id="12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5AB81204" w14:textId="77777777" w:rsidR="000C08B7" w:rsidRDefault="000C08B7" w:rsidP="000C08B7">
      <w:pPr>
        <w:rPr>
          <w:rFonts w:ascii="Times New Roman" w:hAnsi="Times New Roman" w:cs="B Nazanin"/>
          <w:b/>
          <w:bCs/>
          <w:color w:val="000000"/>
          <w:sz w:val="26"/>
          <w:szCs w:val="26"/>
          <w:rtl/>
          <w:lang w:bidi="fa-IR"/>
        </w:rPr>
      </w:pPr>
    </w:p>
    <w:p w14:paraId="024581FF" w14:textId="77777777" w:rsidR="000C08B7" w:rsidRDefault="000C08B7" w:rsidP="000C08B7">
      <w:pPr>
        <w:pStyle w:val="Title"/>
        <w:spacing w:before="0" w:after="0" w:line="240" w:lineRule="auto"/>
        <w:rPr>
          <w:rFonts w:ascii="Times New Roman" w:hAnsi="Times New Roman" w:cs="B Nazanin"/>
          <w:sz w:val="24"/>
          <w:szCs w:val="24"/>
          <w:rtl/>
        </w:rPr>
      </w:pPr>
    </w:p>
    <w:p w14:paraId="5EE9C3DD" w14:textId="77777777" w:rsidR="00E4446D" w:rsidRDefault="00E4446D"/>
    <w:sectPr w:rsidR="00E4446D" w:rsidSect="006D788A">
      <w:headerReference w:type="even" r:id="rId7"/>
      <w:headerReference w:type="default" r:id="rId8"/>
      <w:footerReference w:type="default" r:id="rId9"/>
      <w:headerReference w:type="first" r:id="rId10"/>
      <w:pgSz w:w="11906" w:h="16838" w:code="9"/>
      <w:pgMar w:top="720" w:right="720" w:bottom="720" w:left="720" w:header="709" w:footer="70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5308D8" w14:textId="77777777" w:rsidR="00467073" w:rsidRDefault="00467073">
      <w:r>
        <w:separator/>
      </w:r>
    </w:p>
  </w:endnote>
  <w:endnote w:type="continuationSeparator" w:id="0">
    <w:p w14:paraId="78ADD962" w14:textId="77777777" w:rsidR="00467073" w:rsidRDefault="004670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agut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Lotus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EC2CC0" w14:textId="1604F584" w:rsidR="009F6E35" w:rsidRDefault="000C08B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A5BBB">
      <w:rPr>
        <w:noProof/>
        <w:rtl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5F36F" w14:textId="77777777" w:rsidR="00467073" w:rsidRDefault="00467073">
      <w:r>
        <w:separator/>
      </w:r>
    </w:p>
  </w:footnote>
  <w:footnote w:type="continuationSeparator" w:id="0">
    <w:p w14:paraId="7AFB7FD3" w14:textId="77777777" w:rsidR="00467073" w:rsidRDefault="004670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E09E3B" w14:textId="3D5545A3" w:rsidR="009F6E35" w:rsidRDefault="000C08B7" w:rsidP="00632824">
    <w:pPr>
      <w:pStyle w:val="Header"/>
      <w:jc w:val="center"/>
      <w:rPr>
        <w:rtl/>
      </w:rPr>
    </w:pPr>
    <w:r>
      <w:rPr>
        <w:noProof/>
        <w:lang w:val="en-US" w:eastAsia="en-US" w:bidi="fa-IR"/>
      </w:rPr>
      <w:drawing>
        <wp:anchor distT="0" distB="0" distL="114300" distR="114300" simplePos="0" relativeHeight="251665408" behindDoc="1" locked="0" layoutInCell="1" allowOverlap="1" wp14:anchorId="30E641D9" wp14:editId="123CB0BF">
          <wp:simplePos x="0" y="0"/>
          <wp:positionH relativeFrom="column">
            <wp:posOffset>5760085</wp:posOffset>
          </wp:positionH>
          <wp:positionV relativeFrom="paragraph">
            <wp:posOffset>92710</wp:posOffset>
          </wp:positionV>
          <wp:extent cx="614045" cy="710565"/>
          <wp:effectExtent l="0" t="0" r="0" b="0"/>
          <wp:wrapNone/>
          <wp:docPr id="7" name="Picture 7" descr="Description: ar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: arm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DFDFD"/>
                      </a:clrFrom>
                      <a:clrTo>
                        <a:srgbClr val="FDFDFD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4045" cy="710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2BFA">
      <w:rPr>
        <w:rFonts w:cs="B Titr"/>
        <w:noProof/>
        <w:lang w:val="en-US" w:eastAsia="en-US" w:bidi="fa-I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78ECFD" wp14:editId="57A1EC01">
              <wp:simplePos x="0" y="0"/>
              <wp:positionH relativeFrom="column">
                <wp:posOffset>40005</wp:posOffset>
              </wp:positionH>
              <wp:positionV relativeFrom="paragraph">
                <wp:posOffset>92710</wp:posOffset>
              </wp:positionV>
              <wp:extent cx="1485900" cy="581025"/>
              <wp:effectExtent l="0" t="0" r="19050" b="28575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8590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983DC5" w14:textId="77777777" w:rsidR="009F6E35" w:rsidRPr="00771ADA" w:rsidRDefault="000C08B7" w:rsidP="00AF7737">
                          <w:pPr>
                            <w:pStyle w:val="Header"/>
                            <w:jc w:val="center"/>
                            <w:rPr>
                              <w:rFonts w:cs="B Nazanin"/>
                              <w:b/>
                              <w:bCs/>
                              <w:sz w:val="22"/>
                              <w:szCs w:val="22"/>
                              <w:lang w:bidi="fa-IR"/>
                            </w:rPr>
                          </w:pPr>
                          <w:r w:rsidRPr="00771ADA">
                            <w:rPr>
                              <w:rFonts w:cs="B Nazanin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عاونت پژوهش و فناوري</w:t>
                          </w:r>
                        </w:p>
                        <w:p w14:paraId="1F868197" w14:textId="77777777" w:rsidR="009F6E35" w:rsidRPr="00771ADA" w:rsidRDefault="000C08B7" w:rsidP="00AF7737">
                          <w:pPr>
                            <w:pStyle w:val="Header"/>
                            <w:jc w:val="center"/>
                            <w:rPr>
                              <w:rFonts w:cs="B Nazanin"/>
                            </w:rPr>
                          </w:pPr>
                          <w:r w:rsidRPr="00771ADA">
                            <w:rPr>
                              <w:rFonts w:cs="B Nazanin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ديريت امور پژوهش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C78ECFD" id="Rectangle 6" o:spid="_x0000_s1026" style="position:absolute;left:0;text-align:left;margin-left:3.15pt;margin-top:7.3pt;width:117pt;height:4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HzBHgIAAEcEAAAOAAAAZHJzL2Uyb0RvYy54bWysU9tu2zAMfR+wfxD0vtgOkiwx4hRFugwD&#10;urVYtw+QZdkWptsoJU729aPkNM22t2J+EESTOjw8JNc3R63IQYCX1lS0mOSUCMNtI01X0e/fdu+W&#10;lPjATMOUNaKiJ+Hpzebtm/XgSjG1vVWNAIIgxpeDq2gfgiuzzPNeaOYn1gmDztaCZgFN6LIG2IDo&#10;WmXTPF9kg4XGgeXCe/x7NzrpJuG3reDhoW29CERVFLmFdEI663hmmzUrO2Cul/xMg72ChWbSYNIL&#10;1B0LjOxB/gOlJQfrbRsm3OrMtq3kItWA1RT5X9U89cyJVAuK491FJv//YPmXwyMQ2VR0QYlhGlv0&#10;FUVjplOCLKI8g/MlRj25R4gFendv+Q9PjN32GCVuAezQC9YgqSLGZ388iIbHp6QePtsG0dk+2KTU&#10;sQUdAVEDckwNOV0aIo6BcPxZzJbzVY594+ibL4t8Ok8pWPn82oEPH4XVJF4qCsg9obPDvQ+RDSuf&#10;QxJ7q2Szk0olA7p6q4AcGA7HLn1ndH8dpgwZKrqaY+7XQmgZcMqV1BVd5vGLeVgZZftgmnQPTKrx&#10;jpSVOesYpRtbEI71EQOjnrVtTqgo2HGacfvw0lv4RcmAk1xR/3PPQFCiPhnsyqqYzeLoJ2M2fz9F&#10;A6499bWHGY5QFQ2UjNdtGNdl70B2PWYqkgzG3mInW5lEfmF15o3TmrQ/b1Zch2s7Rb3s/+Y3AAAA&#10;//8DAFBLAwQUAAYACAAAACEAjY9tU9wAAAAIAQAADwAAAGRycy9kb3ducmV2LnhtbEyPwU7DMBBE&#10;70j8g7VI3KjdEkUojVNBCeLCoS1w39rbJCK2o9htU76e5QTHfTOanSlXk+vFicbYBa9hPlMgyJtg&#10;O99o+Hh/uXsAERN6i33wpOFCEVbV9VWJhQ1nv6XTLjWCQ3wsUEOb0lBIGU1LDuMsDORZO4TRYeJz&#10;bKQd8czhrpcLpXLpsPP8ocWB1i2Zr93RadggPm++X415qi9vWU3rz5pCr/XtzfS4BJFoSn9m+K3P&#10;1aHiTvtw9DaKXkN+z0bGWQ6C5UWmGOwZqHwOsirl/wHVDwAAAP//AwBQSwECLQAUAAYACAAAACEA&#10;toM4kv4AAADhAQAAEwAAAAAAAAAAAAAAAAAAAAAAW0NvbnRlbnRfVHlwZXNdLnhtbFBLAQItABQA&#10;BgAIAAAAIQA4/SH/1gAAAJQBAAALAAAAAAAAAAAAAAAAAC8BAABfcmVscy8ucmVsc1BLAQItABQA&#10;BgAIAAAAIQDQJHzBHgIAAEcEAAAOAAAAAAAAAAAAAAAAAC4CAABkcnMvZTJvRG9jLnhtbFBLAQIt&#10;ABQABgAIAAAAIQCNj21T3AAAAAgBAAAPAAAAAAAAAAAAAAAAAHgEAABkcnMvZG93bnJldi54bWxQ&#10;SwUGAAAAAAQABADzAAAAgQUAAAAA&#10;" strokecolor="white">
              <v:textbox>
                <w:txbxContent>
                  <w:p w14:paraId="44983DC5" w14:textId="77777777" w:rsidR="009F6E35" w:rsidRPr="00771ADA" w:rsidRDefault="000C08B7" w:rsidP="00AF7737">
                    <w:pPr>
                      <w:pStyle w:val="Header"/>
                      <w:jc w:val="center"/>
                      <w:rPr>
                        <w:rFonts w:cs="B Nazanin"/>
                        <w:b/>
                        <w:bCs/>
                        <w:sz w:val="22"/>
                        <w:szCs w:val="22"/>
                        <w:lang w:bidi="fa-IR"/>
                      </w:rPr>
                    </w:pPr>
                    <w:r w:rsidRPr="00771ADA">
                      <w:rPr>
                        <w:rFonts w:cs="B Nazanin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عاونت پژوهش و فناوري</w:t>
                    </w:r>
                  </w:p>
                  <w:p w14:paraId="1F868197" w14:textId="77777777" w:rsidR="009F6E35" w:rsidRPr="00771ADA" w:rsidRDefault="000C08B7" w:rsidP="00AF7737">
                    <w:pPr>
                      <w:pStyle w:val="Header"/>
                      <w:jc w:val="center"/>
                      <w:rPr>
                        <w:rFonts w:cs="B Nazanin"/>
                      </w:rPr>
                    </w:pPr>
                    <w:r w:rsidRPr="00771ADA">
                      <w:rPr>
                        <w:rFonts w:cs="B Nazanin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ديريت امور پژوهشي</w:t>
                    </w:r>
                  </w:p>
                </w:txbxContent>
              </v:textbox>
            </v:rect>
          </w:pict>
        </mc:Fallback>
      </mc:AlternateContent>
    </w:r>
    <w:r w:rsidRPr="00203459">
      <w:rPr>
        <w:rFonts w:cs="B Titr" w:hint="cs"/>
        <w:rtl/>
      </w:rPr>
      <w:t>ب</w:t>
    </w:r>
    <w:r>
      <w:rPr>
        <w:rFonts w:cs="B Titr" w:hint="cs"/>
        <w:rtl/>
      </w:rPr>
      <w:t>سمه تعالی</w:t>
    </w:r>
  </w:p>
  <w:p w14:paraId="07230033" w14:textId="77777777" w:rsidR="009A2B62" w:rsidRDefault="00C51554" w:rsidP="00632824">
    <w:pPr>
      <w:pStyle w:val="Header"/>
      <w:jc w:val="center"/>
    </w:pPr>
  </w:p>
  <w:p w14:paraId="64CB51EF" w14:textId="77777777" w:rsidR="009F6E35" w:rsidRDefault="00C51554" w:rsidP="00AF7737">
    <w:pPr>
      <w:pStyle w:val="Header"/>
    </w:pPr>
  </w:p>
  <w:p w14:paraId="67131A82" w14:textId="77777777" w:rsidR="009F6E35" w:rsidRDefault="00C51554" w:rsidP="00AF7737">
    <w:pPr>
      <w:pStyle w:val="Header"/>
    </w:pPr>
  </w:p>
  <w:p w14:paraId="62ECE183" w14:textId="77777777" w:rsidR="009F6E35" w:rsidRDefault="00C51554">
    <w:pPr>
      <w:pStyle w:val="Header"/>
      <w:rPr>
        <w:lang w:bidi="fa-I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B69A0" w14:textId="7DF72CDC" w:rsidR="009F6E35" w:rsidRDefault="000C08B7" w:rsidP="00632824">
    <w:pPr>
      <w:pStyle w:val="Header"/>
      <w:jc w:val="center"/>
    </w:pPr>
    <w:r>
      <w:rPr>
        <w:noProof/>
        <w:lang w:val="en-US" w:eastAsia="en-US" w:bidi="fa-IR"/>
      </w:rPr>
      <w:drawing>
        <wp:anchor distT="0" distB="0" distL="114300" distR="114300" simplePos="0" relativeHeight="251664384" behindDoc="1" locked="0" layoutInCell="1" allowOverlap="1" wp14:anchorId="16286082" wp14:editId="28812863">
          <wp:simplePos x="0" y="0"/>
          <wp:positionH relativeFrom="column">
            <wp:posOffset>5812155</wp:posOffset>
          </wp:positionH>
          <wp:positionV relativeFrom="paragraph">
            <wp:posOffset>41910</wp:posOffset>
          </wp:positionV>
          <wp:extent cx="614045" cy="710565"/>
          <wp:effectExtent l="0" t="0" r="0" b="0"/>
          <wp:wrapNone/>
          <wp:docPr id="5" name="Picture 5" descr="Description: ar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: arm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DFDFD"/>
                      </a:clrFrom>
                      <a:clrTo>
                        <a:srgbClr val="FDFDFD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4045" cy="710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2BFA">
      <w:rPr>
        <w:rFonts w:cs="B Titr"/>
        <w:noProof/>
        <w:lang w:val="en-US" w:eastAsia="en-US" w:bidi="fa-I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0B105A" wp14:editId="77078469">
              <wp:simplePos x="0" y="0"/>
              <wp:positionH relativeFrom="column">
                <wp:posOffset>40005</wp:posOffset>
              </wp:positionH>
              <wp:positionV relativeFrom="paragraph">
                <wp:posOffset>92710</wp:posOffset>
              </wp:positionV>
              <wp:extent cx="1485900" cy="581025"/>
              <wp:effectExtent l="0" t="0" r="19050" b="28575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8590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BACA7C" w14:textId="77777777" w:rsidR="009F6E35" w:rsidRPr="006B2F2A" w:rsidRDefault="000C08B7" w:rsidP="009F7883">
                          <w:pPr>
                            <w:pStyle w:val="Header"/>
                            <w:jc w:val="center"/>
                            <w:rPr>
                              <w:rFonts w:cs="B Nazanin"/>
                              <w:b/>
                              <w:bCs/>
                              <w:sz w:val="22"/>
                              <w:szCs w:val="22"/>
                              <w:lang w:bidi="fa-IR"/>
                            </w:rPr>
                          </w:pPr>
                          <w:r w:rsidRPr="006B2F2A">
                            <w:rPr>
                              <w:rFonts w:cs="B Nazanin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عاونت پژوهش و فناوري</w:t>
                          </w:r>
                        </w:p>
                        <w:p w14:paraId="2FF6A32E" w14:textId="77777777" w:rsidR="009F6E35" w:rsidRPr="006B2F2A" w:rsidRDefault="000C08B7" w:rsidP="009F7883">
                          <w:pPr>
                            <w:pStyle w:val="Header"/>
                            <w:jc w:val="center"/>
                            <w:rPr>
                              <w:rFonts w:cs="B Nazanin"/>
                            </w:rPr>
                          </w:pPr>
                          <w:r w:rsidRPr="006B2F2A">
                            <w:rPr>
                              <w:rFonts w:cs="B Nazanin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ديريت امور پژوهش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60B105A" id="Rectangle 4" o:spid="_x0000_s1027" style="position:absolute;left:0;text-align:left;margin-left:3.15pt;margin-top:7.3pt;width:117pt;height:4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iNEIAIAAE4EAAAOAAAAZHJzL2Uyb0RvYy54bWysVF+P0zAMf0fiO0R5Z22nDrZq3em0Ywjp&#10;gBMHHyBN0zYi/3CydePT46S73YC3E32I7Nj52f7Z7vrmqBU5CPDSmpoWs5wSYbhtpelr+v3b7s2S&#10;Eh+YaZmyRtT0JDy92bx+tR5dJeZ2sKoVQBDE+Gp0NR1CcFWWeT4IzfzMOmHQ2FnQLKAKfdYCGxFd&#10;q2ye52+z0ULrwHLhPd7eTUa6SfhdJ3j40nVeBKJqirmFdEI6m3hmmzWremBukPycBntBFppJg0Ev&#10;UHcsMLIH+Q+Ulhyst12Ycasz23WSi1QDVlPkf1XzODAnUi1IjncXmvz/g+WfDw9AZFvTkhLDNLbo&#10;K5LGTK8EKSM9o/MVej26B4gFendv+Q9PjN0O6CVuAew4CNZiUkX0z/54EBWPT0kzfrItorN9sImp&#10;Ywc6AiIH5Jgacro0RBwD4XhZlMvFKse+cbQtlkU+X6QQrHp67cCHD8JqEoWaAuae0Nnh3oeYDaue&#10;XFL2Vsl2J5VKCvTNVgE5MByOXfrO6P7aTRky1nS1wNgvhdAy4JQrqWu6zOMX47Aq0vbetEkOTKpJ&#10;xpSVOfMYqZtaEI7NMfUpkRxpbWx7QmLBTkONS4jCYOEXJSMOdE39zz0DQYn6aLA5q6Is4wYkpVy8&#10;m6MC15bm2sIMR6iaBkomcRumrdk7kP2AkYrEhrG32NBOJq6fszqnj0ObWnBesLgV13ryev4NbH4D&#10;AAD//wMAUEsDBBQABgAIAAAAIQCNj21T3AAAAAgBAAAPAAAAZHJzL2Rvd25yZXYueG1sTI/BTsMw&#10;EETvSPyDtUjcqN0SRSiNU0EJ4sKhLXDf2tskIraj2G1Tvp7lBMd9M5qdKVeT68WJxtgFr2E+UyDI&#10;m2A732j4eH+5ewARE3qLffCk4UIRVtX1VYmFDWe/pdMuNYJDfCxQQ5vSUEgZTUsO4ywM5Fk7hNFh&#10;4nNspB3xzOGulwulcumw8/yhxYHWLZmv3dFp2CA+b75fjXmqL29ZTevPmkKv9e3N9LgEkWhKf2b4&#10;rc/VoeJO+3D0NopeQ37PRsZZDoLlRaYY7BmofA6yKuX/AdUPAAAA//8DAFBLAQItABQABgAIAAAA&#10;IQC2gziS/gAAAOEBAAATAAAAAAAAAAAAAAAAAAAAAABbQ29udGVudF9UeXBlc10ueG1sUEsBAi0A&#10;FAAGAAgAAAAhADj9If/WAAAAlAEAAAsAAAAAAAAAAAAAAAAALwEAAF9yZWxzLy5yZWxzUEsBAi0A&#10;FAAGAAgAAAAhAJyOI0QgAgAATgQAAA4AAAAAAAAAAAAAAAAALgIAAGRycy9lMm9Eb2MueG1sUEsB&#10;Ai0AFAAGAAgAAAAhAI2PbVPcAAAACAEAAA8AAAAAAAAAAAAAAAAAegQAAGRycy9kb3ducmV2Lnht&#10;bFBLBQYAAAAABAAEAPMAAACDBQAAAAA=&#10;" strokecolor="white">
              <v:textbox>
                <w:txbxContent>
                  <w:p w14:paraId="03BACA7C" w14:textId="77777777" w:rsidR="009F6E35" w:rsidRPr="006B2F2A" w:rsidRDefault="000C08B7" w:rsidP="009F7883">
                    <w:pPr>
                      <w:pStyle w:val="Header"/>
                      <w:jc w:val="center"/>
                      <w:rPr>
                        <w:rFonts w:cs="B Nazanin"/>
                        <w:b/>
                        <w:bCs/>
                        <w:sz w:val="22"/>
                        <w:szCs w:val="22"/>
                        <w:lang w:bidi="fa-IR"/>
                      </w:rPr>
                    </w:pPr>
                    <w:r w:rsidRPr="006B2F2A">
                      <w:rPr>
                        <w:rFonts w:cs="B Nazanin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عاونت پژوهش و فناوري</w:t>
                    </w:r>
                  </w:p>
                  <w:p w14:paraId="2FF6A32E" w14:textId="77777777" w:rsidR="009F6E35" w:rsidRPr="006B2F2A" w:rsidRDefault="000C08B7" w:rsidP="009F7883">
                    <w:pPr>
                      <w:pStyle w:val="Header"/>
                      <w:jc w:val="center"/>
                      <w:rPr>
                        <w:rFonts w:cs="B Nazanin"/>
                      </w:rPr>
                    </w:pPr>
                    <w:r w:rsidRPr="006B2F2A">
                      <w:rPr>
                        <w:rFonts w:cs="B Nazanin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ديريت امور پژوهشي</w:t>
                    </w:r>
                  </w:p>
                </w:txbxContent>
              </v:textbox>
            </v:rect>
          </w:pict>
        </mc:Fallback>
      </mc:AlternateContent>
    </w:r>
    <w:r w:rsidRPr="00203459">
      <w:rPr>
        <w:rFonts w:cs="B Titr" w:hint="cs"/>
        <w:rtl/>
      </w:rPr>
      <w:t>ب</w:t>
    </w:r>
    <w:r>
      <w:rPr>
        <w:rFonts w:cs="B Titr" w:hint="cs"/>
        <w:rtl/>
      </w:rPr>
      <w:t>سمه تعالی</w:t>
    </w:r>
  </w:p>
  <w:p w14:paraId="2B8FFE83" w14:textId="77777777" w:rsidR="009F6E35" w:rsidRDefault="00C51554" w:rsidP="00632824">
    <w:pPr>
      <w:pStyle w:val="Header"/>
      <w:jc w:val="center"/>
    </w:pPr>
  </w:p>
  <w:p w14:paraId="4E23A3D5" w14:textId="77777777" w:rsidR="009F6E35" w:rsidRDefault="00C51554" w:rsidP="00B36289">
    <w:pPr>
      <w:pStyle w:val="Header"/>
      <w:rPr>
        <w:lang w:bidi="fa-IR"/>
      </w:rPr>
    </w:pPr>
  </w:p>
  <w:p w14:paraId="4850FDB7" w14:textId="77777777" w:rsidR="009F6E35" w:rsidRDefault="00C51554" w:rsidP="00B36289">
    <w:pPr>
      <w:pStyle w:val="Header"/>
    </w:pPr>
  </w:p>
  <w:p w14:paraId="66223F6D" w14:textId="77777777" w:rsidR="009F6E35" w:rsidRPr="00203459" w:rsidRDefault="00C51554" w:rsidP="00507148">
    <w:pPr>
      <w:pStyle w:val="Header"/>
      <w:jc w:val="center"/>
      <w:rPr>
        <w:rFonts w:cs="B Tit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9BCEFB" w14:textId="42BF7894" w:rsidR="009F6E35" w:rsidRDefault="000C08B7" w:rsidP="00632824">
    <w:pPr>
      <w:pStyle w:val="Header"/>
      <w:jc w:val="center"/>
    </w:pPr>
    <w:r>
      <w:rPr>
        <w:noProof/>
        <w:lang w:val="en-US" w:eastAsia="en-US" w:bidi="fa-IR"/>
      </w:rPr>
      <w:drawing>
        <wp:anchor distT="0" distB="0" distL="114300" distR="114300" simplePos="0" relativeHeight="251663360" behindDoc="1" locked="0" layoutInCell="1" allowOverlap="1" wp14:anchorId="117F1E38" wp14:editId="3E14E5C4">
          <wp:simplePos x="0" y="0"/>
          <wp:positionH relativeFrom="column">
            <wp:posOffset>5821680</wp:posOffset>
          </wp:positionH>
          <wp:positionV relativeFrom="paragraph">
            <wp:posOffset>-81915</wp:posOffset>
          </wp:positionV>
          <wp:extent cx="614045" cy="710565"/>
          <wp:effectExtent l="0" t="0" r="0" b="0"/>
          <wp:wrapNone/>
          <wp:docPr id="3" name="Picture 3" descr="Description: ar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: arm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DFDFD"/>
                      </a:clrFrom>
                      <a:clrTo>
                        <a:srgbClr val="FDFDFD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4045" cy="710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2BFA">
      <w:rPr>
        <w:rFonts w:cs="B Titr"/>
        <w:noProof/>
        <w:lang w:val="en-US" w:eastAsia="en-US" w:bidi="fa-I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4B715CC" wp14:editId="4826F89B">
              <wp:simplePos x="0" y="0"/>
              <wp:positionH relativeFrom="column">
                <wp:posOffset>40005</wp:posOffset>
              </wp:positionH>
              <wp:positionV relativeFrom="paragraph">
                <wp:posOffset>16510</wp:posOffset>
              </wp:positionV>
              <wp:extent cx="1485900" cy="581025"/>
              <wp:effectExtent l="0" t="0" r="19050" b="2857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8590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6AD4CD" w14:textId="77777777" w:rsidR="009F6E35" w:rsidRPr="00771ADA" w:rsidRDefault="000C08B7" w:rsidP="00AF7737">
                          <w:pPr>
                            <w:pStyle w:val="Header"/>
                            <w:jc w:val="center"/>
                            <w:rPr>
                              <w:rFonts w:cs="B Nazanin"/>
                              <w:b/>
                              <w:bCs/>
                              <w:sz w:val="22"/>
                              <w:szCs w:val="22"/>
                              <w:lang w:bidi="fa-IR"/>
                            </w:rPr>
                          </w:pPr>
                          <w:r w:rsidRPr="00771ADA">
                            <w:rPr>
                              <w:rFonts w:cs="B Nazanin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عاونت پژوهش و فناوري</w:t>
                          </w:r>
                        </w:p>
                        <w:p w14:paraId="0C728C5A" w14:textId="77777777" w:rsidR="009F6E35" w:rsidRPr="00771ADA" w:rsidRDefault="000C08B7" w:rsidP="00AF7737">
                          <w:pPr>
                            <w:pStyle w:val="Header"/>
                            <w:jc w:val="center"/>
                            <w:rPr>
                              <w:rFonts w:cs="B Nazanin"/>
                            </w:rPr>
                          </w:pPr>
                          <w:r w:rsidRPr="00771ADA">
                            <w:rPr>
                              <w:rFonts w:cs="B Nazanin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مديريت امور پژوهش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54B715CC" id="Rectangle 2" o:spid="_x0000_s1028" style="position:absolute;left:0;text-align:left;margin-left:3.15pt;margin-top:1.3pt;width:117pt;height:4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F8ZIAIAAE4EAAAOAAAAZHJzL2Uyb0RvYy54bWysVF+P0zAMf0fiO0R5Z/2jDbZq3em0Ywjp&#10;gBMHHyBN0zYiTYKTrR2fHift7Qa8nehDZMfOz/bPdrc3Y6/ISYCTRpc0W6SUCM1NLXVb0u/fDm/W&#10;lDjPdM2U0aKkZ+Hoze71q+1gC5GbzqhaAEEQ7YrBlrTz3hZJ4ngneuYWxgqNxsZAzzyq0CY1sAHR&#10;e5Xkafo2GQzUFgwXzuHt3WSku4jfNIL7L03jhCeqpJibjyfEswpnstuyogVmO8nnNNgLsuiZ1Bj0&#10;AnXHPCNHkP9A9ZKDcabxC276xDSN5CLWgNVk6V/VPHbMilgLkuPshSb3/2D559MDEFmXNKdEsx5b&#10;9BVJY7pVguSBnsG6Ar0e7QOEAp29N/yHI9rsO/QStwBm6ASrMaks+Cd/PAiKw6ekGj6ZGtHZ0ZvI&#10;1NhAHwCRAzLGhpwvDRGjJxwvs+V6tUmxbxxtq3WW5qsYghVPry04/0GYngShpIC5R3R2unc+ZMOK&#10;J5eYvVGyPkilogJttVdATgyH4xC/Gd1duylNhpJuVhj7pRC99DjlSvYlXafhC3FYEWh7r+soeybV&#10;JGPKSs88BuqmFvixGuc+oX+gtTL1GYkFMw01LiEKnYFflAw40CV1P48MBCXqo8bmbLLlMmxAVJar&#10;dzkqcG2pri1Mc4QqqadkEvd+2pqjBdl2GCmLbGhziw1tZOT6Oas5fRza2IJ5wcJWXOvR6/k3sPsN&#10;AAD//wMAUEsDBBQABgAIAAAAIQAOn7+M2gAAAAYBAAAPAAAAZHJzL2Rvd25yZXYueG1sTI7BTsMw&#10;EETvSPyDtUjcqNMQRRDiVFCCuHAoBe5be0ki7HUUu23K12NOcBzN6M2rV7Oz4kBTGDwrWC4yEMTa&#10;m4E7Be9vT1c3IEJENmg9k4ITBVg152c1VsYf+ZUO29iJBOFQoYI+xrGSMuieHIaFH4lT9+knhzHF&#10;qZNmwmOCOyvzLCulw4HTQ48jrXvSX9u9U7BBfNx8P2v90J5eipbWHy15q9TlxXx/ByLSHP/G8Kuf&#10;1KFJTju/ZxOEVVBep6GCvASR2rzIUt4puC2WIJta/tdvfgAAAP//AwBQSwECLQAUAAYACAAAACEA&#10;toM4kv4AAADhAQAAEwAAAAAAAAAAAAAAAAAAAAAAW0NvbnRlbnRfVHlwZXNdLnhtbFBLAQItABQA&#10;BgAIAAAAIQA4/SH/1gAAAJQBAAALAAAAAAAAAAAAAAAAAC8BAABfcmVscy8ucmVsc1BLAQItABQA&#10;BgAIAAAAIQCG6F8ZIAIAAE4EAAAOAAAAAAAAAAAAAAAAAC4CAABkcnMvZTJvRG9jLnhtbFBLAQIt&#10;ABQABgAIAAAAIQAOn7+M2gAAAAYBAAAPAAAAAAAAAAAAAAAAAHoEAABkcnMvZG93bnJldi54bWxQ&#10;SwUGAAAAAAQABADzAAAAgQUAAAAA&#10;" strokecolor="white">
              <v:textbox>
                <w:txbxContent>
                  <w:p w14:paraId="3B6AD4CD" w14:textId="77777777" w:rsidR="009F6E35" w:rsidRPr="00771ADA" w:rsidRDefault="000C08B7" w:rsidP="00AF7737">
                    <w:pPr>
                      <w:pStyle w:val="Header"/>
                      <w:jc w:val="center"/>
                      <w:rPr>
                        <w:rFonts w:cs="B Nazanin"/>
                        <w:b/>
                        <w:bCs/>
                        <w:sz w:val="22"/>
                        <w:szCs w:val="22"/>
                        <w:lang w:bidi="fa-IR"/>
                      </w:rPr>
                    </w:pPr>
                    <w:r w:rsidRPr="00771ADA">
                      <w:rPr>
                        <w:rFonts w:cs="B Nazanin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عاونت پژوهش و فناوري</w:t>
                    </w:r>
                  </w:p>
                  <w:p w14:paraId="0C728C5A" w14:textId="77777777" w:rsidR="009F6E35" w:rsidRPr="00771ADA" w:rsidRDefault="000C08B7" w:rsidP="00AF7737">
                    <w:pPr>
                      <w:pStyle w:val="Header"/>
                      <w:jc w:val="center"/>
                      <w:rPr>
                        <w:rFonts w:cs="B Nazanin"/>
                      </w:rPr>
                    </w:pPr>
                    <w:r w:rsidRPr="00771ADA">
                      <w:rPr>
                        <w:rFonts w:cs="B Nazanin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مديريت امور پژوهشي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en-US" w:eastAsia="en-US" w:bidi="fa-IR"/>
      </w:rPr>
      <w:drawing>
        <wp:anchor distT="0" distB="0" distL="114300" distR="114300" simplePos="0" relativeHeight="251662336" behindDoc="1" locked="0" layoutInCell="1" allowOverlap="1" wp14:anchorId="0ECC0994" wp14:editId="2FA44822">
          <wp:simplePos x="0" y="0"/>
          <wp:positionH relativeFrom="column">
            <wp:posOffset>240030</wp:posOffset>
          </wp:positionH>
          <wp:positionV relativeFrom="paragraph">
            <wp:posOffset>171450</wp:posOffset>
          </wp:positionV>
          <wp:extent cx="394970" cy="457200"/>
          <wp:effectExtent l="0" t="0" r="5080" b="0"/>
          <wp:wrapNone/>
          <wp:docPr id="1" name="Picture 1" descr="Description: ar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: arm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DFDFD"/>
                      </a:clrFrom>
                      <a:clrTo>
                        <a:srgbClr val="FDFDFD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497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03459">
      <w:rPr>
        <w:rFonts w:cs="B Titr" w:hint="cs"/>
        <w:rtl/>
      </w:rPr>
      <w:t>ب</w:t>
    </w:r>
    <w:r>
      <w:rPr>
        <w:rFonts w:cs="B Titr" w:hint="cs"/>
        <w:rtl/>
      </w:rPr>
      <w:t>سمه تعالی</w:t>
    </w:r>
  </w:p>
  <w:p w14:paraId="4F602CCE" w14:textId="77777777" w:rsidR="009F6E35" w:rsidRDefault="00C51554" w:rsidP="00AF7737">
    <w:pPr>
      <w:pStyle w:val="Header"/>
    </w:pPr>
  </w:p>
  <w:p w14:paraId="37A3A876" w14:textId="77777777" w:rsidR="009F6E35" w:rsidRDefault="00C51554" w:rsidP="00AF7737">
    <w:pPr>
      <w:pStyle w:val="Header"/>
    </w:pPr>
  </w:p>
  <w:p w14:paraId="1C82979A" w14:textId="77777777" w:rsidR="009F6E35" w:rsidRDefault="00C515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xMTMzMjczMTE2sjRR0lEKTi0uzszPAykwqgUA0LxVZywAAAA="/>
  </w:docVars>
  <w:rsids>
    <w:rsidRoot w:val="000C08B7"/>
    <w:rsid w:val="000026CD"/>
    <w:rsid w:val="000C08B7"/>
    <w:rsid w:val="00414945"/>
    <w:rsid w:val="00467073"/>
    <w:rsid w:val="00492E43"/>
    <w:rsid w:val="006D788A"/>
    <w:rsid w:val="007269B3"/>
    <w:rsid w:val="008E5C68"/>
    <w:rsid w:val="00973F97"/>
    <w:rsid w:val="00BA5BBB"/>
    <w:rsid w:val="00E44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؛"/>
  <w14:docId w14:val="67AAF28D"/>
  <w15:chartTrackingRefBased/>
  <w15:docId w15:val="{192FB2BA-E9B6-444F-8B29-FDC43D197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8B7"/>
    <w:pPr>
      <w:bidi/>
      <w:spacing w:after="0" w:line="240" w:lineRule="auto"/>
    </w:pPr>
    <w:rPr>
      <w:rFonts w:ascii="Verdana" w:eastAsia="Times New Roman" w:hAnsi="Verdana" w:cs="Yagut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0C08B7"/>
    <w:pPr>
      <w:tabs>
        <w:tab w:val="center" w:pos="4320"/>
        <w:tab w:val="right" w:pos="8640"/>
      </w:tabs>
    </w:pPr>
    <w:rPr>
      <w:rFonts w:ascii="Times New Roman" w:hAnsi="Times New Roman" w:cs="Times New Roman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0C08B7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Header">
    <w:name w:val="header"/>
    <w:basedOn w:val="Normal"/>
    <w:link w:val="HeaderChar"/>
    <w:uiPriority w:val="99"/>
    <w:rsid w:val="000C08B7"/>
    <w:pPr>
      <w:tabs>
        <w:tab w:val="center" w:pos="4320"/>
        <w:tab w:val="right" w:pos="8640"/>
      </w:tabs>
    </w:pPr>
    <w:rPr>
      <w:rFonts w:ascii="Times New Roman" w:hAnsi="Times New Roman" w:cs="Times New Roman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0C08B7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itle">
    <w:name w:val="Title"/>
    <w:basedOn w:val="Normal"/>
    <w:link w:val="TitleChar"/>
    <w:qFormat/>
    <w:rsid w:val="000C08B7"/>
    <w:pPr>
      <w:spacing w:before="240" w:after="240" w:line="170" w:lineRule="auto"/>
      <w:jc w:val="center"/>
    </w:pPr>
    <w:rPr>
      <w:rFonts w:ascii="Arial" w:hAnsi="Arial" w:cs="Lotus"/>
      <w:bCs/>
      <w:sz w:val="20"/>
      <w:szCs w:val="40"/>
    </w:rPr>
  </w:style>
  <w:style w:type="character" w:customStyle="1" w:styleId="TitleChar">
    <w:name w:val="Title Char"/>
    <w:basedOn w:val="DefaultParagraphFont"/>
    <w:link w:val="Title"/>
    <w:rsid w:val="000C08B7"/>
    <w:rPr>
      <w:rFonts w:ascii="Arial" w:eastAsia="Times New Roman" w:hAnsi="Arial" w:cs="Lotus"/>
      <w:bCs/>
      <w:sz w:val="20"/>
      <w:szCs w:val="40"/>
    </w:rPr>
  </w:style>
  <w:style w:type="table" w:styleId="TableGrid">
    <w:name w:val="Table Grid"/>
    <w:basedOn w:val="TableNormal"/>
    <w:uiPriority w:val="39"/>
    <w:rsid w:val="006D78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</dc:creator>
  <cp:keywords/>
  <dc:description/>
  <cp:lastModifiedBy>Personal</cp:lastModifiedBy>
  <cp:revision>2</cp:revision>
  <dcterms:created xsi:type="dcterms:W3CDTF">2022-10-04T19:26:00Z</dcterms:created>
  <dcterms:modified xsi:type="dcterms:W3CDTF">2022-10-04T19:26:00Z</dcterms:modified>
</cp:coreProperties>
</file>